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svaldas id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vald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d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84 Sienna ct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4osska@gma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952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